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25" w:name="X80e981ba7ae1f7d00ea248152575c33bcd56e9a"/>
    <w:p>
      <w:pPr>
        <w:pStyle w:val="Heading1"/>
      </w:pPr>
      <w:r>
        <w:t xml:space="preserve">Cover Letter for the Position of Physicist in Germany Frankfurt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sincere interest in the physicist position at [Institution Name] in Germany Frankfurt. As a dedicated and passionate physicist with over [X years] of experience in cutting-edge research, I am eager to contribute my expertise to the vibrant scientific community of Frankfurt. This opportunity aligns perfectly with my professional goals, and I am excited about the prospect of advancing physics research in one of Europe’s most dynamic academic hubs.</w:t>
      </w:r>
    </w:p>
    <w:bookmarkStart w:id="20" w:name="X113e8131b2166f6aa8ba8325dc37c711f48519a"/>
    <w:p>
      <w:pPr>
        <w:pStyle w:val="Heading2"/>
      </w:pPr>
      <w:r>
        <w:t xml:space="preserve">Academic Background and Professional Expertise</w:t>
      </w:r>
    </w:p>
    <w:p>
      <w:pPr>
        <w:pStyle w:val="FirstParagraph"/>
      </w:pPr>
      <w:r>
        <w:t xml:space="preserve">My academic journey began with a Bachelor’s degree in Physics from [University Name], where I developed a strong foundation in theoretical and experimental physics. I then pursued my Master’s and Ph.D. at [University Name], focusing on [specific research area, e.g., quantum mechanics, particle physics, or condensed matter physics]. During this time, I published several papers in prestigious journals such as [Journal Names] and presented my findings at international conferences like the [Conference Name], which further solidified my commitment to scientific innovation.</w:t>
      </w:r>
    </w:p>
    <w:p>
      <w:pPr>
        <w:pStyle w:val="BodyText"/>
      </w:pPr>
      <w:r>
        <w:t xml:space="preserve">As a physicist, I have consistently sought to bridge the gap between theoretical concepts and practical applications. My research on [specific project or topic, e.g., "the behavior of high-temperature superconductors under extreme conditions"] has led to breakthroughs in understanding [related phenomenon]. This work not only earned me recognition within the academic community but also demonstrated my ability to tackle complex problems with creativity and precision.</w:t>
      </w:r>
    </w:p>
    <w:bookmarkEnd w:id="20"/>
    <w:bookmarkStart w:id="21" w:name="experience-and-contributions"/>
    <w:p>
      <w:pPr>
        <w:pStyle w:val="Heading2"/>
      </w:pPr>
      <w:r>
        <w:t xml:space="preserve">Experience and Contributions</w:t>
      </w:r>
    </w:p>
    <w:p>
      <w:pPr>
        <w:pStyle w:val="FirstParagraph"/>
      </w:pPr>
      <w:r>
        <w:t xml:space="preserve">Following my doctoral studies, I joined [Previous Institution or Company Name] as a Research Physicist, where I led a team of [X] researchers on projects funded by [Funding Agency]. One of our key achievements was the development of [specific technology or methodology], which has since been adopted by [Industry Partner or Academic Institution]. This experience honed my skills in project management, interdisciplinary collaboration, and data analysis—essential competencies for any physicist aiming to drive impactful research.</w:t>
      </w:r>
    </w:p>
    <w:p>
      <w:pPr>
        <w:pStyle w:val="BodyText"/>
      </w:pPr>
      <w:r>
        <w:t xml:space="preserve">In addition to my technical expertise, I have a strong commitment to education and mentorship. At [Previous Institution], I mentored graduate students and organized workshops on [relevant topic], fostering a culture of curiosity and innovation. These experiences have taught me the importance of nurturing the next generation of scientists, a value that resonates deeply with the mission of institutions in Germany Frankfurt.</w:t>
      </w:r>
    </w:p>
    <w:bookmarkEnd w:id="21"/>
    <w:bookmarkStart w:id="22" w:name="why-germany-frankfurt"/>
    <w:p>
      <w:pPr>
        <w:pStyle w:val="Heading2"/>
      </w:pPr>
      <w:r>
        <w:t xml:space="preserve">Why Germany Frankfurt?</w:t>
      </w:r>
    </w:p>
    <w:p>
      <w:pPr>
        <w:pStyle w:val="FirstParagraph"/>
      </w:pPr>
      <w:r>
        <w:t xml:space="preserve">The decision to apply for this position in Germany Frankfurt is rooted in my admiration for the city’s reputation as a global center for science and technology. Frankfurt is home to world-class research institutions such as [Goethe University, Max Planck Institute, or other relevant organizations], which are at the forefront of physics research. The collaborative spirit of these institutions aligns with my belief that scientific progress thrives on diversity of thought and shared expertise.</w:t>
      </w:r>
    </w:p>
    <w:p>
      <w:pPr>
        <w:pStyle w:val="BodyText"/>
      </w:pPr>
      <w:r>
        <w:t xml:space="preserve">Moreover, Germany’s emphasis on precision, methodology, and innovation in scientific research is a perfect match for my professional ethos. The rigorous academic environment in Frankfurt provides an ideal setting to explore uncharted territories in physics while contributing to the global scientific community. I am particularly drawn to the opportunity to work with colleagues who are passionate about advancing knowledge and addressing pressing challenges such as [specific issue, e.g., renewable energy, quantum computing, or climate science].</w:t>
      </w:r>
    </w:p>
    <w:bookmarkEnd w:id="22"/>
    <w:bookmarkStart w:id="23" w:name="alignment-with-institutional-goals"/>
    <w:p>
      <w:pPr>
        <w:pStyle w:val="Heading2"/>
      </w:pPr>
      <w:r>
        <w:t xml:space="preserve">Alignment with Institutional Goals</w:t>
      </w:r>
    </w:p>
    <w:p>
      <w:pPr>
        <w:pStyle w:val="FirstParagraph"/>
      </w:pPr>
      <w:r>
        <w:t xml:space="preserve">I am confident that my background in [specific field] and my track record of delivering high-impact research make me an ideal candidate for this role. I am especially interested in the possibility of contributing to projects focused on [mention specific areas mentioned in the job description or institution’s mission]. For instance, my work on [previous project] could be directly applicable to [specific initiative or research goal in Frankfurt], and I am eager to collaborate with your team to achieve groundbreaking results.</w:t>
      </w:r>
    </w:p>
    <w:p>
      <w:pPr>
        <w:pStyle w:val="BodyText"/>
      </w:pPr>
      <w:r>
        <w:t xml:space="preserve">In addition to technical skills, I bring a strong sense of cultural adaptability and communication. Having worked with international teams throughout my career, I am well-versed in navigating diverse academic environments. This experience has equipped me to thrive in the multicultural setting of Frankfurt, where collaboration across borders is a cornerstone of scientific advancement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deeply enthusiastic about the opportunity to join your team as a Physicist in Germany Frankfurt. My academic training, professional experience, and unwavering dedication to physics research position me to make meaningful contributions to your institution’s goals. I would be honored to bring my skills and passion for discovery to [Institution Name], where I can collaborate with leading experts and help shape the future of physics.</w:t>
      </w:r>
    </w:p>
    <w:p>
      <w:pPr>
        <w:pStyle w:val="BodyText"/>
      </w:pPr>
      <w:r>
        <w:t xml:space="preserve">Thank you for considering my application. I look forward to the possibility of discussing how my qualifications align with your needs. Please feel free to contact me at [Your Phone Number] or [Your Email Address] at your earliest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Physicist in Germany Frankfurt</dc:title>
  <dc:creator/>
  <cp:keywords/>
  <dcterms:created xsi:type="dcterms:W3CDTF">2026-07-21T00:16:05Z</dcterms:created>
  <dcterms:modified xsi:type="dcterms:W3CDTF">2026-07-21T00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